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Systems Engineer position at your esteemed organization, located in the vibrant city of Germany Munich. As a highly motivated and technically proficient Systems Engineer with a passion for innovation and problem-solving, I am eager to contribute my expertise to a dynamic team in one of Europe’s leading tech hubs. This Cover Letter serves as an introduction to my qualifications, experiences, and enthusiasm for working in Germany Munich, where I believe my skills align perfectly with the demands of this role.</w:t>
      </w:r>
    </w:p>
    <w:bookmarkStart w:id="20" w:name="professional-background-and-expertise"/>
    <w:p>
      <w:pPr>
        <w:pStyle w:val="Heading2"/>
      </w:pPr>
      <w:r>
        <w:t xml:space="preserve">Professional Background and Expertise</w:t>
      </w:r>
    </w:p>
    <w:p>
      <w:pPr>
        <w:pStyle w:val="FirstParagraph"/>
      </w:pPr>
      <w:r>
        <w:t xml:space="preserve">With over [X years] of experience in systems engineering across diverse industries such as [list relevant sectors like automotive, renewable energy, or software development], I have developed a robust understanding of complex systems architecture, network design, and automation. My career has been dedicated to optimizing system performance, ensuring scalability, and delivering solutions that meet both technical and business objectives. In Germany Munich’s rapidly evolving tech landscape, where innovation is the cornerstone of progress, I am confident in my ability to contribute meaningfully to your projects.</w:t>
      </w:r>
    </w:p>
    <w:p>
      <w:pPr>
        <w:pStyle w:val="BodyText"/>
      </w:pPr>
      <w:r>
        <w:t xml:space="preserve">As a Systems Engineer, I have consistently taken on responsibilities that span the entire system lifecycle—from conceptualization and design to implementation and maintenance. My work has included designing scalable cloud infrastructures, automating deployment pipelines using tools like Ansible and Terraform, and integrating IoT solutions to enhance operational efficiency. For example, in my previous role at [Company Name], I led a team to implement a hybrid cloud environment that reduced infrastructure costs by 30% while improving system reliability. This project required close collaboration with cross-functional teams, including software developers, network engineers, and data scientists, which I approached with a focus on communication and adaptability.</w:t>
      </w:r>
    </w:p>
    <w:p>
      <w:pPr>
        <w:pStyle w:val="BodyText"/>
      </w:pPr>
      <w:r>
        <w:t xml:space="preserve">One of my key strengths is my ability to troubleshoot complex technical challenges under pressure. Whether it’s resolving performance bottlenecks in distributed systems or ensuring compliance with industry standards like ISO 27001, I approach every task with meticulous attention to detail. My proficiency in programming languages such as Python, Java, and Bash, combined with my deep knowledge of Linux and Windows environments, enables me to design and manage systems that are both efficient and secure. In Germany Munich’s competitive tech sector, where precision and innovation are paramount, these skills have consistently allowed me to exceed expectations.</w:t>
      </w:r>
    </w:p>
    <w:bookmarkEnd w:id="20"/>
    <w:bookmarkStart w:id="21" w:name="why-germany-munich"/>
    <w:p>
      <w:pPr>
        <w:pStyle w:val="Heading2"/>
      </w:pPr>
      <w:r>
        <w:t xml:space="preserve">Why Germany Munich?</w:t>
      </w:r>
    </w:p>
    <w:p>
      <w:pPr>
        <w:pStyle w:val="FirstParagraph"/>
      </w:pPr>
      <w:r>
        <w:t xml:space="preserve">Munich is not only a city renowned for its rich cultural heritage but also a global leader in engineering and technological advancement. As a Systems Engineer, I am particularly drawn to the opportunities available in Germany’s thriving tech ecosystem, where industries such as automotive, renewable energy, and information technology are at the forefront of innovation. The presence of companies like Siemens, BMW, and SAP in Munich creates a unique environment for professionals to collaborate on cutting-edge projects that shape the future of technology.</w:t>
      </w:r>
    </w:p>
    <w:p>
      <w:pPr>
        <w:pStyle w:val="BodyText"/>
      </w:pPr>
      <w:r>
        <w:t xml:space="preserve">Moreover, Germany’s commitment to sustainability and digital transformation resonates deeply with my professional values. I am especially inspired by the country’s initiatives in green energy and smart city technologies, which align with my goal of contributing to solutions that address global challenges. Working in Germany Munich would allow me to immerse myself in a culture that prioritizes quality, precision, and long-term vision—qualities that I believe are essential for a Systems Engineer.</w:t>
      </w:r>
    </w:p>
    <w:p>
      <w:pPr>
        <w:pStyle w:val="BodyText"/>
      </w:pPr>
      <w:r>
        <w:t xml:space="preserve">The collaborative spirit of German workplaces also appeals to me. I have always thrived in environments where teamwork and knowledge-sharing are encouraged. Munich’s reputation for fostering innovation through research institutions like the Technical University of Munich (TUM) and startups further reinforces my desire to contribute to this dynamic community. I am eager to bring my technical expertise and collaborative mindset to a team that values excellence and continuous improvement.</w:t>
      </w:r>
    </w:p>
    <w:bookmarkEnd w:id="21"/>
    <w:bookmarkStart w:id="22" w:name="alignment-with-your-organization"/>
    <w:p>
      <w:pPr>
        <w:pStyle w:val="Heading2"/>
      </w:pPr>
      <w:r>
        <w:t xml:space="preserve">Alignment with Your Organization</w:t>
      </w:r>
    </w:p>
    <w:p>
      <w:pPr>
        <w:pStyle w:val="FirstParagraph"/>
      </w:pPr>
      <w:r>
        <w:t xml:space="preserve">Your organization’s focus on [specific projects, technologies, or values mentioned in the job description] aligns closely with my professional background and aspirations. I am particularly impressed by your work on [mention a specific project or initiative], which demonstrates a commitment to innovation that mirrors my own approach to problem-solving. I am confident that my experience in [specific area, e.g., cloud infrastructure, system automation, or cybersecurity] would enable me to contribute effectively to your team’s goals.</w:t>
      </w:r>
    </w:p>
    <w:p>
      <w:pPr>
        <w:pStyle w:val="BodyText"/>
      </w:pPr>
      <w:r>
        <w:t xml:space="preserve">Additionally, I have a strong understanding of German business practices and cultural nuances, which I believe is crucial for success in this role. My ability to communicate clearly in both English and [if applicable, mention German language proficiency] ensures that I can collaborate seamlessly with colleagues and stakeholders. I am also adaptable to working in multicultural teams, a skill honed through my experience on international projects.</w:t>
      </w:r>
    </w:p>
    <w:bookmarkEnd w:id="22"/>
    <w:bookmarkStart w:id="23" w:name="conclusion"/>
    <w:p>
      <w:pPr>
        <w:pStyle w:val="Heading2"/>
      </w:pPr>
      <w:r>
        <w:t xml:space="preserve">Conclusion</w:t>
      </w:r>
    </w:p>
    <w:p>
      <w:pPr>
        <w:pStyle w:val="FirstParagraph"/>
      </w:pPr>
      <w:r>
        <w:t xml:space="preserve">In conclusion, I am excited about the opportunity to join your team as a Systems Engineer in Germany Munich. My technical expertise, dedication to innovation, and passion for contributing to meaningful projects make me an ideal candidate for this role. I would be honored to bring my skills and enthusiasm to your organization and help drive its continued success in the ever-evolving tech landscape.</w:t>
      </w:r>
    </w:p>
    <w:p>
      <w:pPr>
        <w:pStyle w:val="BodyText"/>
      </w:pPr>
      <w:r>
        <w:t xml:space="preserve">Thank you for considering my application. I look forward to the possibility of discussing how my background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Germany Munich</dc:title>
  <dc:creator/>
  <cp:keywords/>
  <dcterms:created xsi:type="dcterms:W3CDTF">2026-04-29T15:27:50Z</dcterms:created>
  <dcterms:modified xsi:type="dcterms:W3CDTF">2026-04-29T15:27:50Z</dcterms:modified>
</cp:coreProperties>
</file>

<file path=docProps/custom.xml><?xml version="1.0" encoding="utf-8"?>
<Properties xmlns="http://schemas.openxmlformats.org/officeDocument/2006/custom-properties" xmlns:vt="http://schemas.openxmlformats.org/officeDocument/2006/docPropsVTypes"/>
</file>